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BABBD7" w14:textId="19F73A15" w:rsidR="00D920F9" w:rsidRPr="00453A32" w:rsidRDefault="00D920F9" w:rsidP="00D920F9">
      <w:pPr>
        <w:pStyle w:val="1"/>
        <w:jc w:val="center"/>
      </w:pPr>
      <w:r w:rsidRPr="00453A32">
        <w:t>Software Engineering &amp; DevOps Exam</w:t>
      </w:r>
      <w:r w:rsidRPr="00453A32">
        <w:rPr>
          <w:lang w:val="bg-BG"/>
        </w:rPr>
        <w:t xml:space="preserve"> </w:t>
      </w:r>
      <w:r w:rsidRPr="00453A32">
        <w:t xml:space="preserve">– </w:t>
      </w:r>
      <w:r w:rsidR="008C54F7" w:rsidRPr="00453A32">
        <w:t>30</w:t>
      </w:r>
      <w:r w:rsidR="00027D31" w:rsidRPr="00453A32">
        <w:t xml:space="preserve"> June</w:t>
      </w:r>
      <w:r w:rsidRPr="00453A32">
        <w:t xml:space="preserve"> 202</w:t>
      </w:r>
      <w:r w:rsidR="00E41CA8" w:rsidRPr="00453A32">
        <w:t>4</w:t>
      </w:r>
    </w:p>
    <w:p w14:paraId="5FC50AAF" w14:textId="19C0D9C8" w:rsidR="00D920F9" w:rsidRPr="00453A32" w:rsidRDefault="00D920F9" w:rsidP="00D920F9">
      <w:pPr>
        <w:jc w:val="center"/>
        <w:rPr>
          <w:rStyle w:val="a9"/>
          <w:color w:val="auto"/>
          <w:szCs w:val="44"/>
          <w:u w:val="none"/>
          <w:lang w:val="bg-BG"/>
        </w:rPr>
      </w:pPr>
      <w:r w:rsidRPr="00453A32">
        <w:rPr>
          <w:noProof/>
        </w:rPr>
        <w:t xml:space="preserve">Problems for the regular exam for the </w:t>
      </w:r>
      <w:r w:rsidRPr="00453A32">
        <w:rPr>
          <w:b/>
          <w:bCs/>
          <w:szCs w:val="44"/>
        </w:rPr>
        <w:t>"Software Engineering and DevOps"</w:t>
      </w:r>
      <w:r w:rsidRPr="00453A32">
        <w:rPr>
          <w:szCs w:val="44"/>
        </w:rPr>
        <w:t xml:space="preserve"> course @ SoftUni</w:t>
      </w:r>
      <w:r w:rsidRPr="00453A32">
        <w:rPr>
          <w:rStyle w:val="a9"/>
          <w:color w:val="auto"/>
          <w:szCs w:val="44"/>
          <w:u w:val="none"/>
          <w:lang w:val="bg-BG"/>
        </w:rPr>
        <w:t>.</w:t>
      </w:r>
    </w:p>
    <w:p w14:paraId="16EECFF9" w14:textId="6F67829A" w:rsidR="006529CE" w:rsidRPr="00453A32" w:rsidRDefault="006529CE" w:rsidP="00B3684B">
      <w:pPr>
        <w:jc w:val="center"/>
        <w:rPr>
          <w:rStyle w:val="a9"/>
          <w:color w:val="auto"/>
          <w:szCs w:val="44"/>
          <w:u w:val="none"/>
          <w:lang w:val="bg-BG"/>
        </w:rPr>
      </w:pPr>
    </w:p>
    <w:p w14:paraId="710A43E1" w14:textId="7E37B735" w:rsidR="00FC0622" w:rsidRPr="00453A32" w:rsidRDefault="00FC0622" w:rsidP="00B3684B">
      <w:pPr>
        <w:jc w:val="center"/>
        <w:rPr>
          <w:rStyle w:val="a9"/>
          <w:color w:val="auto"/>
          <w:szCs w:val="44"/>
          <w:u w:val="none"/>
        </w:rPr>
      </w:pPr>
      <w:r w:rsidRPr="00453A32">
        <w:rPr>
          <w:rStyle w:val="a9"/>
          <w:color w:val="auto"/>
          <w:szCs w:val="44"/>
          <w:u w:val="none"/>
        </w:rPr>
        <w:t>You are given a simple Node.js application with failing tests. You should work in GitHub, fix the failing tests and deploy the app to Render.com</w:t>
      </w:r>
      <w:r w:rsidR="004C0CF3" w:rsidRPr="00453A32">
        <w:rPr>
          <w:rStyle w:val="a9"/>
          <w:color w:val="auto"/>
          <w:szCs w:val="44"/>
          <w:u w:val="none"/>
        </w:rPr>
        <w:t>.</w:t>
      </w:r>
    </w:p>
    <w:p w14:paraId="147CDB3A" w14:textId="4A20E9AD" w:rsidR="00D26404" w:rsidRPr="00453A32" w:rsidRDefault="008079CF" w:rsidP="00D72B79">
      <w:pPr>
        <w:pStyle w:val="2"/>
        <w:jc w:val="both"/>
      </w:pPr>
      <w:r w:rsidRPr="00453A32">
        <w:t>Resource Files</w:t>
      </w:r>
    </w:p>
    <w:p w14:paraId="35D870BA" w14:textId="1CA6382B" w:rsidR="00BD3BAB" w:rsidRPr="00453A32" w:rsidRDefault="004F19A2" w:rsidP="004F19A2">
      <w:r w:rsidRPr="00453A32">
        <w:t xml:space="preserve">You are provided with a </w:t>
      </w:r>
      <w:r w:rsidR="00FC0622" w:rsidRPr="00453A32">
        <w:t>JS application – download it from the resources for the exam session.</w:t>
      </w:r>
    </w:p>
    <w:p w14:paraId="5AFD07C0" w14:textId="5D3E3086" w:rsidR="004F19A2" w:rsidRPr="00453A32" w:rsidRDefault="00BD3BAB" w:rsidP="004F19A2">
      <w:r w:rsidRPr="00453A32">
        <w:t xml:space="preserve">You can test the application locally using the commands, described in the </w:t>
      </w:r>
      <w:proofErr w:type="spellStart"/>
      <w:r w:rsidRPr="00453A32">
        <w:rPr>
          <w:rFonts w:ascii="Consolas" w:hAnsi="Consolas"/>
          <w:b/>
          <w:bCs/>
        </w:rPr>
        <w:t>package.json</w:t>
      </w:r>
      <w:proofErr w:type="spellEnd"/>
      <w:r w:rsidRPr="00453A32">
        <w:t xml:space="preserve"> file.</w:t>
      </w:r>
    </w:p>
    <w:p w14:paraId="776D4F47" w14:textId="088A58BF" w:rsidR="00BD3BAB" w:rsidRPr="00453A32" w:rsidRDefault="00BD3BAB" w:rsidP="004F19A2">
      <w:r w:rsidRPr="00453A32">
        <w:t xml:space="preserve">Don't forget to use </w:t>
      </w:r>
      <w:proofErr w:type="spellStart"/>
      <w:r w:rsidRPr="00453A32">
        <w:rPr>
          <w:rFonts w:ascii="Consolas" w:hAnsi="Consolas"/>
          <w:b/>
          <w:bCs/>
        </w:rPr>
        <w:t>npm</w:t>
      </w:r>
      <w:proofErr w:type="spellEnd"/>
      <w:r w:rsidRPr="00453A32">
        <w:rPr>
          <w:rFonts w:ascii="Consolas" w:hAnsi="Consolas"/>
          <w:b/>
          <w:bCs/>
        </w:rPr>
        <w:t xml:space="preserve"> install</w:t>
      </w:r>
      <w:r w:rsidRPr="00453A32">
        <w:t xml:space="preserve"> command.</w:t>
      </w:r>
    </w:p>
    <w:p w14:paraId="12239D9A" w14:textId="3B2D81C0" w:rsidR="008079CF" w:rsidRPr="00453A32" w:rsidRDefault="008079CF" w:rsidP="008079CF">
      <w:pPr>
        <w:pStyle w:val="2"/>
      </w:pPr>
      <w:r w:rsidRPr="00453A32">
        <w:t xml:space="preserve">Working with Git and GitHub </w:t>
      </w:r>
    </w:p>
    <w:p w14:paraId="3EC99535" w14:textId="22A42C31" w:rsidR="004F19A2" w:rsidRPr="00453A32" w:rsidRDefault="00FC0622" w:rsidP="004F19A2">
      <w:pPr>
        <w:pStyle w:val="3"/>
        <w:jc w:val="both"/>
      </w:pPr>
      <w:r w:rsidRPr="00453A32">
        <w:t>Create a New Repository in GitHub</w:t>
      </w:r>
    </w:p>
    <w:p w14:paraId="6BBE4CA6" w14:textId="76664032" w:rsidR="004F19A2" w:rsidRPr="00453A32" w:rsidRDefault="00FC0622" w:rsidP="004F19A2">
      <w:r w:rsidRPr="00453A32">
        <w:t>Create a new repository in GitHub and upload the</w:t>
      </w:r>
      <w:r w:rsidR="008446C7" w:rsidRPr="00453A32">
        <w:t xml:space="preserve"> project</w:t>
      </w:r>
      <w:r w:rsidRPr="00453A32">
        <w:t xml:space="preserve"> files there. The repository should be named </w:t>
      </w:r>
      <w:r w:rsidRPr="00453A32">
        <w:rPr>
          <w:rFonts w:ascii="Consolas" w:hAnsi="Consolas"/>
          <w:b/>
          <w:bCs/>
        </w:rPr>
        <w:t>{your-</w:t>
      </w:r>
      <w:proofErr w:type="spellStart"/>
      <w:r w:rsidRPr="00453A32">
        <w:rPr>
          <w:rFonts w:ascii="Consolas" w:hAnsi="Consolas"/>
          <w:b/>
          <w:bCs/>
        </w:rPr>
        <w:t>softuni</w:t>
      </w:r>
      <w:proofErr w:type="spellEnd"/>
      <w:r w:rsidRPr="00453A32">
        <w:rPr>
          <w:rFonts w:ascii="Consolas" w:hAnsi="Consolas"/>
          <w:b/>
          <w:bCs/>
        </w:rPr>
        <w:t>-username-</w:t>
      </w:r>
      <w:r w:rsidR="00C365CA" w:rsidRPr="00453A32">
        <w:rPr>
          <w:rFonts w:ascii="Consolas" w:hAnsi="Consolas"/>
          <w:b/>
          <w:bCs/>
        </w:rPr>
        <w:t>regular-exam</w:t>
      </w:r>
      <w:r w:rsidRPr="00453A32">
        <w:rPr>
          <w:rFonts w:ascii="Consolas" w:hAnsi="Consolas"/>
          <w:b/>
          <w:bCs/>
        </w:rPr>
        <w:t>}</w:t>
      </w:r>
      <w:r w:rsidR="003D696E" w:rsidRPr="00453A32">
        <w:rPr>
          <w:rFonts w:cstheme="minorHAnsi"/>
        </w:rPr>
        <w:t>.</w:t>
      </w:r>
    </w:p>
    <w:p w14:paraId="47F11973" w14:textId="1CD7C7DE" w:rsidR="004F19A2" w:rsidRPr="00453A32" w:rsidRDefault="00932003" w:rsidP="00F7470D">
      <w:pPr>
        <w:pStyle w:val="4"/>
        <w:jc w:val="both"/>
      </w:pPr>
      <w:r w:rsidRPr="00453A32">
        <w:t>Clone the Repository Locally</w:t>
      </w:r>
    </w:p>
    <w:p w14:paraId="2712BF0B" w14:textId="0A1021A7" w:rsidR="00F7470D" w:rsidRPr="00453A32" w:rsidRDefault="00932003" w:rsidP="00F7470D">
      <w:r w:rsidRPr="00453A32">
        <w:t>Clone the repository to your local machine.</w:t>
      </w:r>
    </w:p>
    <w:p w14:paraId="27E7B57F" w14:textId="173B3A05" w:rsidR="004B32A7" w:rsidRPr="00453A32" w:rsidRDefault="004B32A7" w:rsidP="004B32A7">
      <w:pPr>
        <w:pStyle w:val="4"/>
        <w:jc w:val="both"/>
      </w:pPr>
      <w:r w:rsidRPr="00453A32">
        <w:t>Add, Commit and Push the Resource Files</w:t>
      </w:r>
    </w:p>
    <w:p w14:paraId="244A5277" w14:textId="678D62CD" w:rsidR="004B32A7" w:rsidRPr="00453A32" w:rsidRDefault="004B32A7" w:rsidP="004B32A7">
      <w:r w:rsidRPr="00453A32">
        <w:t>Add the project resource files and commit them to the repository. Push the changes to the repo.</w:t>
      </w:r>
    </w:p>
    <w:p w14:paraId="3477DD8F" w14:textId="1C495F3C" w:rsidR="00F7470D" w:rsidRPr="00453A32" w:rsidRDefault="00932003" w:rsidP="00932003">
      <w:pPr>
        <w:pStyle w:val="4"/>
        <w:jc w:val="both"/>
      </w:pPr>
      <w:r w:rsidRPr="00453A32">
        <w:t>Create a Junior Developer Branch</w:t>
      </w:r>
    </w:p>
    <w:p w14:paraId="1B78AFDE" w14:textId="36144E1B" w:rsidR="00F7470D" w:rsidRPr="00453A32" w:rsidRDefault="00932003" w:rsidP="00F7470D">
      <w:pPr>
        <w:rPr>
          <w:rFonts w:cstheme="minorHAnsi"/>
        </w:rPr>
      </w:pPr>
      <w:r w:rsidRPr="00453A32">
        <w:t>In the local environment, navigate to the directory of the cloned project.</w:t>
      </w:r>
      <w:r w:rsidR="00C3078B" w:rsidRPr="00453A32">
        <w:t xml:space="preserve"> Create a new branch and switch to it. The name of the branch should be </w:t>
      </w:r>
      <w:r w:rsidR="00C3078B" w:rsidRPr="00453A32">
        <w:rPr>
          <w:rFonts w:ascii="Consolas" w:hAnsi="Consolas"/>
          <w:b/>
          <w:bCs/>
        </w:rPr>
        <w:t>junior-dev</w:t>
      </w:r>
      <w:r w:rsidR="002B6809" w:rsidRPr="00453A32">
        <w:rPr>
          <w:rFonts w:cstheme="minorHAnsi"/>
        </w:rPr>
        <w:t>.</w:t>
      </w:r>
    </w:p>
    <w:p w14:paraId="44053069" w14:textId="1E651B16" w:rsidR="004B32A7" w:rsidRPr="00453A32" w:rsidRDefault="004B32A7" w:rsidP="004B32A7">
      <w:pPr>
        <w:pStyle w:val="4"/>
        <w:jc w:val="both"/>
        <w:rPr>
          <w:rFonts w:cstheme="minorHAnsi"/>
        </w:rPr>
      </w:pPr>
      <w:r w:rsidRPr="00453A32">
        <w:rPr>
          <w:rFonts w:cstheme="minorHAnsi"/>
        </w:rPr>
        <w:t>Fix the Failing Tests</w:t>
      </w:r>
    </w:p>
    <w:p w14:paraId="55B2067B" w14:textId="551773F3" w:rsidR="004B32A7" w:rsidRPr="00453A32" w:rsidRDefault="004B32A7" w:rsidP="004B32A7">
      <w:r w:rsidRPr="00453A32">
        <w:t xml:space="preserve">After you have created the </w:t>
      </w:r>
      <w:r w:rsidRPr="00453A32">
        <w:rPr>
          <w:rFonts w:ascii="Consolas" w:hAnsi="Consolas"/>
          <w:b/>
          <w:bCs/>
        </w:rPr>
        <w:t>junior-dev</w:t>
      </w:r>
      <w:r w:rsidRPr="00453A32">
        <w:t xml:space="preserve"> branch, please refer to point </w:t>
      </w:r>
      <w:hyperlink w:anchor="_Fix_Failing_Tests" w:history="1">
        <w:r w:rsidRPr="00453A32">
          <w:rPr>
            <w:rStyle w:val="a9"/>
          </w:rPr>
          <w:t>3. Fix Failing Tests</w:t>
        </w:r>
      </w:hyperlink>
      <w:r w:rsidR="007B43B0" w:rsidRPr="00453A32">
        <w:t>.</w:t>
      </w:r>
      <w:r w:rsidR="00CE3F50" w:rsidRPr="00453A32">
        <w:t xml:space="preserve"> </w:t>
      </w:r>
      <w:r w:rsidR="007B43B0" w:rsidRPr="00453A32">
        <w:t xml:space="preserve">Once you have fixed </w:t>
      </w:r>
      <w:r w:rsidR="00656B97" w:rsidRPr="00453A32">
        <w:t>the tests</w:t>
      </w:r>
      <w:r w:rsidR="007B43B0" w:rsidRPr="00453A32">
        <w:t>, proceed with the next steps.</w:t>
      </w:r>
    </w:p>
    <w:p w14:paraId="29840D2D" w14:textId="77777777" w:rsidR="007B294E" w:rsidRPr="00453A32" w:rsidRDefault="007B294E" w:rsidP="007B294E">
      <w:pPr>
        <w:pStyle w:val="4"/>
        <w:jc w:val="both"/>
      </w:pPr>
      <w:r w:rsidRPr="00453A32">
        <w:t>Commit and Push Changes to New Branch</w:t>
      </w:r>
    </w:p>
    <w:p w14:paraId="49FA492B" w14:textId="77777777" w:rsidR="007B294E" w:rsidRPr="00453A32" w:rsidRDefault="007B294E" w:rsidP="007B294E">
      <w:r w:rsidRPr="00453A32">
        <w:t xml:space="preserve">Without making any changes yet, push the </w:t>
      </w:r>
      <w:r w:rsidRPr="00453A32">
        <w:rPr>
          <w:rFonts w:ascii="Consolas" w:hAnsi="Consolas"/>
          <w:b/>
          <w:bCs/>
        </w:rPr>
        <w:t>junior-dev</w:t>
      </w:r>
      <w:r w:rsidRPr="00453A32">
        <w:t xml:space="preserve"> branch to GitHub.</w:t>
      </w:r>
    </w:p>
    <w:p w14:paraId="749D586E" w14:textId="43E0212C" w:rsidR="006119B6" w:rsidRPr="00453A32" w:rsidRDefault="006119B6" w:rsidP="006119B6">
      <w:pPr>
        <w:pStyle w:val="4"/>
        <w:jc w:val="both"/>
      </w:pPr>
      <w:r w:rsidRPr="00453A32">
        <w:t>Create Pull Request</w:t>
      </w:r>
      <w:r w:rsidR="00CA5D8F" w:rsidRPr="00453A32">
        <w:t xml:space="preserve"> </w:t>
      </w:r>
    </w:p>
    <w:p w14:paraId="08F9A63E" w14:textId="07755A96" w:rsidR="006119B6" w:rsidRPr="00453A32" w:rsidRDefault="006119B6" w:rsidP="00F7470D">
      <w:r w:rsidRPr="00453A32">
        <w:t xml:space="preserve">Now, go to GitHub and create a pull request to propose merging the </w:t>
      </w:r>
      <w:r w:rsidRPr="00453A32">
        <w:rPr>
          <w:rFonts w:ascii="Consolas" w:hAnsi="Consolas"/>
          <w:b/>
          <w:bCs/>
        </w:rPr>
        <w:t>junior-dev</w:t>
      </w:r>
      <w:r w:rsidRPr="00453A32">
        <w:t xml:space="preserve"> branch into the </w:t>
      </w:r>
      <w:r w:rsidRPr="00453A32">
        <w:rPr>
          <w:rFonts w:ascii="Consolas" w:hAnsi="Consolas"/>
          <w:b/>
          <w:bCs/>
        </w:rPr>
        <w:t>main</w:t>
      </w:r>
      <w:r w:rsidRPr="00453A32">
        <w:t xml:space="preserve"> branch.</w:t>
      </w:r>
      <w:r w:rsidR="007B294E" w:rsidRPr="00453A32">
        <w:t xml:space="preserve"> Finally, merge the two branches.</w:t>
      </w:r>
    </w:p>
    <w:p w14:paraId="3C20EE21" w14:textId="384AAD0D" w:rsidR="007B294E" w:rsidRPr="00453A32" w:rsidRDefault="007B294E" w:rsidP="00F7470D">
      <w:pPr>
        <w:rPr>
          <w:b/>
          <w:bCs/>
          <w:u w:val="single"/>
        </w:rPr>
      </w:pPr>
      <w:r w:rsidRPr="00453A32">
        <w:rPr>
          <w:b/>
          <w:bCs/>
          <w:u w:val="single"/>
        </w:rPr>
        <w:t xml:space="preserve">NOTE: Do not delete the </w:t>
      </w:r>
      <w:r w:rsidRPr="00453A32">
        <w:rPr>
          <w:rFonts w:ascii="Consolas" w:hAnsi="Consolas"/>
          <w:b/>
          <w:bCs/>
          <w:u w:val="single"/>
        </w:rPr>
        <w:t>junior dev</w:t>
      </w:r>
      <w:r w:rsidRPr="00453A32">
        <w:rPr>
          <w:b/>
          <w:bCs/>
          <w:u w:val="single"/>
        </w:rPr>
        <w:t xml:space="preserve"> branch. You can delete it or remove the entire repository AFTER you receive your exam grade!</w:t>
      </w:r>
    </w:p>
    <w:p w14:paraId="62AF48A1" w14:textId="58C96FD4" w:rsidR="008079CF" w:rsidRPr="00453A32" w:rsidRDefault="008079CF" w:rsidP="008079CF">
      <w:pPr>
        <w:pStyle w:val="2"/>
      </w:pPr>
      <w:bookmarkStart w:id="0" w:name="_Fix_Failing_Tests"/>
      <w:bookmarkEnd w:id="0"/>
      <w:r w:rsidRPr="00453A32">
        <w:t xml:space="preserve">Fix Failing Tests </w:t>
      </w:r>
    </w:p>
    <w:p w14:paraId="062C0B04" w14:textId="51671469" w:rsidR="008079CF" w:rsidRPr="00453A32" w:rsidRDefault="008079CF" w:rsidP="008079CF">
      <w:r w:rsidRPr="00453A32">
        <w:t>The application has some integration and UI tests and some of the UI tests are failing. Your task is to fix the UI tests</w:t>
      </w:r>
      <w:r w:rsidR="00D512D1" w:rsidRPr="00453A32">
        <w:t xml:space="preserve"> and be sure that all of them pass</w:t>
      </w:r>
      <w:r w:rsidRPr="00453A32">
        <w:t xml:space="preserve">. The app is using the </w:t>
      </w:r>
      <w:r w:rsidRPr="00453A32">
        <w:rPr>
          <w:b/>
          <w:bCs/>
        </w:rPr>
        <w:t>Playwright</w:t>
      </w:r>
      <w:r w:rsidRPr="00453A32">
        <w:t xml:space="preserve"> framework. </w:t>
      </w:r>
    </w:p>
    <w:p w14:paraId="12EE5E11" w14:textId="4D738595" w:rsidR="00E57FC0" w:rsidRPr="00453A32" w:rsidRDefault="00E57FC0" w:rsidP="00E57FC0">
      <w:pPr>
        <w:pStyle w:val="2"/>
      </w:pPr>
      <w:r w:rsidRPr="00453A32">
        <w:lastRenderedPageBreak/>
        <w:t xml:space="preserve">Implement CI </w:t>
      </w:r>
    </w:p>
    <w:p w14:paraId="6F5109B5" w14:textId="3EA03E27" w:rsidR="00E57FC0" w:rsidRPr="00453A32" w:rsidRDefault="00E57FC0" w:rsidP="008079CF">
      <w:r w:rsidRPr="00453A32">
        <w:t xml:space="preserve">You should implement a CI system in GitHub actions to build and </w:t>
      </w:r>
      <w:r w:rsidR="00C2680A" w:rsidRPr="00453A32">
        <w:t xml:space="preserve">unit </w:t>
      </w:r>
      <w:r w:rsidRPr="00453A32">
        <w:t xml:space="preserve">test the application. </w:t>
      </w:r>
    </w:p>
    <w:p w14:paraId="46FA0615" w14:textId="690ADDB9" w:rsidR="00C2680A" w:rsidRPr="00453A32" w:rsidRDefault="00E57FC0" w:rsidP="008079CF">
      <w:pPr>
        <w:rPr>
          <w:lang w:val="bg-BG"/>
        </w:rPr>
      </w:pPr>
      <w:r w:rsidRPr="00453A32">
        <w:t xml:space="preserve">Add a custom step to the build script in order to display your </w:t>
      </w:r>
      <w:proofErr w:type="spellStart"/>
      <w:r w:rsidRPr="00453A32">
        <w:t>softuni</w:t>
      </w:r>
      <w:proofErr w:type="spellEnd"/>
      <w:r w:rsidRPr="00453A32">
        <w:t xml:space="preserve"> username.</w:t>
      </w:r>
    </w:p>
    <w:p w14:paraId="36277D51" w14:textId="512F46D7" w:rsidR="00C2680A" w:rsidRPr="00453A32" w:rsidRDefault="00C2680A" w:rsidP="00C2680A">
      <w:pPr>
        <w:pStyle w:val="2"/>
      </w:pPr>
      <w:r w:rsidRPr="00453A32">
        <w:t>Add UI Tests to CI</w:t>
      </w:r>
      <w:r w:rsidRPr="00453A32">
        <w:rPr>
          <w:lang w:val="bg-BG"/>
        </w:rPr>
        <w:t xml:space="preserve"> </w:t>
      </w:r>
    </w:p>
    <w:p w14:paraId="23FF5705" w14:textId="267FC316" w:rsidR="00C2680A" w:rsidRPr="00453A32" w:rsidRDefault="00C2680A" w:rsidP="00C2680A">
      <w:r w:rsidRPr="00453A32">
        <w:t>Add the UI tests to your GitHub CI workflow.</w:t>
      </w:r>
    </w:p>
    <w:p w14:paraId="00DDE7E3" w14:textId="49B4B679" w:rsidR="00E57FC0" w:rsidRPr="00453A32" w:rsidRDefault="00E57FC0" w:rsidP="00E57FC0">
      <w:pPr>
        <w:pStyle w:val="2"/>
      </w:pPr>
      <w:r w:rsidRPr="00453A32">
        <w:t>Implement CD</w:t>
      </w:r>
    </w:p>
    <w:p w14:paraId="75EF8568" w14:textId="660F27BE" w:rsidR="00E57FC0" w:rsidRPr="00453A32" w:rsidRDefault="00E57FC0" w:rsidP="008079CF">
      <w:pPr>
        <w:rPr>
          <w:b/>
          <w:bCs/>
        </w:rPr>
      </w:pPr>
      <w:r w:rsidRPr="00453A32">
        <w:t xml:space="preserve">Using the GitHub action script, implement a CD workflow to auto deploy the app in </w:t>
      </w:r>
      <w:r w:rsidRPr="00453A32">
        <w:rPr>
          <w:b/>
          <w:bCs/>
        </w:rPr>
        <w:t>Render.com</w:t>
      </w:r>
      <w:r w:rsidR="003A4ACC" w:rsidRPr="00453A32">
        <w:rPr>
          <w:b/>
          <w:bCs/>
        </w:rPr>
        <w:t>.</w:t>
      </w:r>
    </w:p>
    <w:p w14:paraId="6E748EDE" w14:textId="25ACC0D1" w:rsidR="003A4ACC" w:rsidRPr="00453A32" w:rsidRDefault="003A4ACC" w:rsidP="008079CF">
      <w:pPr>
        <w:rPr>
          <w:b/>
          <w:bCs/>
        </w:rPr>
      </w:pPr>
      <w:r w:rsidRPr="00453A32">
        <w:rPr>
          <w:b/>
          <w:bCs/>
        </w:rPr>
        <w:t xml:space="preserve">Modify the domain in Render.com to visualize your </w:t>
      </w:r>
      <w:proofErr w:type="spellStart"/>
      <w:r w:rsidRPr="00453A32">
        <w:rPr>
          <w:b/>
          <w:bCs/>
        </w:rPr>
        <w:t>Softuni</w:t>
      </w:r>
      <w:proofErr w:type="spellEnd"/>
      <w:r w:rsidRPr="00453A32">
        <w:rPr>
          <w:b/>
          <w:bCs/>
        </w:rPr>
        <w:t xml:space="preserve"> username.</w:t>
      </w:r>
    </w:p>
    <w:p w14:paraId="2FA5A600" w14:textId="2CADE3AA" w:rsidR="004056E4" w:rsidRPr="00453A32" w:rsidRDefault="004056E4" w:rsidP="00594C13">
      <w:pPr>
        <w:pStyle w:val="2"/>
      </w:pPr>
      <w:r w:rsidRPr="00453A32">
        <w:t>Requirements</w:t>
      </w:r>
    </w:p>
    <w:p w14:paraId="2603AF8D" w14:textId="42615A96" w:rsidR="004056E4" w:rsidRPr="00453A32" w:rsidRDefault="004056E4" w:rsidP="004056E4">
      <w:pPr>
        <w:rPr>
          <w:rFonts w:cstheme="minorHAnsi"/>
          <w:b/>
          <w:bCs/>
        </w:rPr>
      </w:pPr>
      <w:r w:rsidRPr="00453A32">
        <w:t xml:space="preserve">Provide the </w:t>
      </w:r>
      <w:r w:rsidR="00B54BF6" w:rsidRPr="00453A32">
        <w:rPr>
          <w:rFonts w:cstheme="minorHAnsi"/>
          <w:b/>
          <w:bCs/>
        </w:rPr>
        <w:t xml:space="preserve">GitHub </w:t>
      </w:r>
      <w:r w:rsidR="00B54BF6" w:rsidRPr="00453A32">
        <w:rPr>
          <w:rFonts w:cstheme="minorHAnsi"/>
        </w:rPr>
        <w:t>repository and the</w:t>
      </w:r>
      <w:r w:rsidR="00B54BF6" w:rsidRPr="00453A32">
        <w:rPr>
          <w:rFonts w:cstheme="minorHAnsi"/>
          <w:b/>
          <w:bCs/>
        </w:rPr>
        <w:t xml:space="preserve"> Render.com links </w:t>
      </w:r>
      <w:r w:rsidR="00B54BF6" w:rsidRPr="00453A32">
        <w:rPr>
          <w:rFonts w:cstheme="minorHAnsi"/>
        </w:rPr>
        <w:t>in a</w:t>
      </w:r>
      <w:r w:rsidR="00B54BF6" w:rsidRPr="00453A32">
        <w:rPr>
          <w:rFonts w:cstheme="minorHAnsi"/>
          <w:b/>
          <w:bCs/>
        </w:rPr>
        <w:t xml:space="preserve"> Word </w:t>
      </w:r>
      <w:r w:rsidR="00B54BF6" w:rsidRPr="00453A32">
        <w:rPr>
          <w:rFonts w:cstheme="minorHAnsi"/>
        </w:rPr>
        <w:t>document</w:t>
      </w:r>
      <w:r w:rsidR="00B54BF6" w:rsidRPr="00453A32">
        <w:rPr>
          <w:rFonts w:cstheme="minorHAnsi"/>
          <w:b/>
          <w:bCs/>
        </w:rPr>
        <w:t>.</w:t>
      </w:r>
    </w:p>
    <w:p w14:paraId="2BDD006A" w14:textId="6390F15C" w:rsidR="003A4ACC" w:rsidRPr="00453A32" w:rsidRDefault="003A4ACC" w:rsidP="004056E4">
      <w:r w:rsidRPr="00453A32">
        <w:rPr>
          <w:rFonts w:cstheme="minorHAnsi"/>
        </w:rPr>
        <w:t>Provide an image</w:t>
      </w:r>
      <w:r w:rsidRPr="00453A32">
        <w:rPr>
          <w:rFonts w:cstheme="minorHAnsi"/>
          <w:b/>
          <w:bCs/>
        </w:rPr>
        <w:t xml:space="preserve"> </w:t>
      </w:r>
      <w:r w:rsidRPr="00453A32">
        <w:rPr>
          <w:rFonts w:cstheme="minorHAnsi"/>
        </w:rPr>
        <w:t>from</w:t>
      </w:r>
      <w:r w:rsidRPr="00453A32">
        <w:rPr>
          <w:rFonts w:cstheme="minorHAnsi"/>
          <w:b/>
          <w:bCs/>
        </w:rPr>
        <w:t xml:space="preserve"> </w:t>
      </w:r>
      <w:r w:rsidRPr="00453A32">
        <w:rPr>
          <w:rFonts w:cstheme="minorHAnsi"/>
        </w:rPr>
        <w:t>the</w:t>
      </w:r>
      <w:r w:rsidRPr="00453A32">
        <w:rPr>
          <w:rFonts w:cstheme="minorHAnsi"/>
          <w:b/>
          <w:bCs/>
        </w:rPr>
        <w:t xml:space="preserve"> GitHub Actions </w:t>
      </w:r>
      <w:r w:rsidRPr="00453A32">
        <w:rPr>
          <w:rFonts w:cstheme="minorHAnsi"/>
        </w:rPr>
        <w:t>result from</w:t>
      </w:r>
      <w:r w:rsidRPr="00453A32">
        <w:rPr>
          <w:rFonts w:cstheme="minorHAnsi"/>
          <w:b/>
          <w:bCs/>
        </w:rPr>
        <w:t xml:space="preserve"> GitHub.</w:t>
      </w:r>
    </w:p>
    <w:p w14:paraId="60ED7BE8" w14:textId="5B674E63" w:rsidR="00E80995" w:rsidRPr="00453A32" w:rsidRDefault="00E80995" w:rsidP="00594C13">
      <w:pPr>
        <w:pStyle w:val="2"/>
      </w:pPr>
      <w:r w:rsidRPr="00453A32">
        <w:t>Submission</w:t>
      </w:r>
    </w:p>
    <w:p w14:paraId="5F74CB1D" w14:textId="77777777" w:rsidR="00C35BF7" w:rsidRPr="00453A32" w:rsidRDefault="00C35BF7" w:rsidP="00C35BF7">
      <w:r w:rsidRPr="00453A32">
        <w:t>You can submit your solution by filling the provided</w:t>
      </w:r>
      <w:r w:rsidRPr="00453A32">
        <w:rPr>
          <w:lang w:val="bg-BG"/>
        </w:rPr>
        <w:t xml:space="preserve"> </w:t>
      </w:r>
      <w:r w:rsidRPr="00453A32">
        <w:t>document resource with name "</w:t>
      </w:r>
      <w:r w:rsidRPr="00453A32">
        <w:rPr>
          <w:b/>
          <w:bCs/>
        </w:rPr>
        <w:t>Solution-Resources-Template-Software-Engineering-and-DevOps</w:t>
      </w:r>
      <w:r w:rsidRPr="00453A32">
        <w:t>".</w:t>
      </w:r>
    </w:p>
    <w:p w14:paraId="1EA0FE90" w14:textId="77777777" w:rsidR="00C35BF7" w:rsidRPr="00453A32" w:rsidRDefault="00C35BF7" w:rsidP="00C35BF7">
      <w:r w:rsidRPr="00453A32">
        <w:t>You should fill in the following information:</w:t>
      </w:r>
    </w:p>
    <w:p w14:paraId="2152AACA" w14:textId="77777777" w:rsidR="00C35BF7" w:rsidRPr="00453A32" w:rsidRDefault="00C35BF7" w:rsidP="00C35BF7">
      <w:pPr>
        <w:pStyle w:val="ac"/>
        <w:numPr>
          <w:ilvl w:val="0"/>
          <w:numId w:val="32"/>
        </w:numPr>
      </w:pPr>
      <w:r w:rsidRPr="00453A32">
        <w:t>The link for your GitHub repository;</w:t>
      </w:r>
    </w:p>
    <w:p w14:paraId="7B6EBE01" w14:textId="77777777" w:rsidR="00C35BF7" w:rsidRPr="00453A32" w:rsidRDefault="00C35BF7" w:rsidP="00C35BF7">
      <w:pPr>
        <w:pStyle w:val="ac"/>
        <w:numPr>
          <w:ilvl w:val="0"/>
          <w:numId w:val="32"/>
        </w:numPr>
      </w:pPr>
      <w:r w:rsidRPr="00453A32">
        <w:t>The link for your Render.com service;</w:t>
      </w:r>
    </w:p>
    <w:p w14:paraId="627C1629" w14:textId="77777777" w:rsidR="00C35BF7" w:rsidRPr="00453A32" w:rsidRDefault="00C35BF7" w:rsidP="00C35BF7">
      <w:pPr>
        <w:pStyle w:val="ac"/>
        <w:numPr>
          <w:ilvl w:val="0"/>
          <w:numId w:val="32"/>
        </w:numPr>
      </w:pPr>
      <w:r w:rsidRPr="00453A32">
        <w:t>A screenshot of the workflow in GitHub Actions.</w:t>
      </w:r>
    </w:p>
    <w:p w14:paraId="4D6B0F04" w14:textId="77777777" w:rsidR="00C35BF7" w:rsidRPr="00453A32" w:rsidRDefault="00C35BF7" w:rsidP="00C35BF7">
      <w:r w:rsidRPr="00453A32">
        <w:t>After you have filled in the document, zip it and upload it to the SULS system.</w:t>
      </w:r>
    </w:p>
    <w:p w14:paraId="1F2BEA6A" w14:textId="77777777" w:rsidR="00C35BF7" w:rsidRPr="00727664" w:rsidRDefault="00C35BF7" w:rsidP="00C35BF7">
      <w:pPr>
        <w:rPr>
          <w:b/>
          <w:bCs/>
          <w:u w:val="single"/>
        </w:rPr>
      </w:pPr>
      <w:r w:rsidRPr="00453A32">
        <w:rPr>
          <w:b/>
          <w:bCs/>
          <w:u w:val="single"/>
        </w:rPr>
        <w:t>NOTE: Don't forget that you must NOT delete the junior-dev branch, nor the GitHub repo, not the Render.com service until you receive your exam grade!</w:t>
      </w:r>
    </w:p>
    <w:p w14:paraId="6C26FEE9" w14:textId="469BF1E7" w:rsidR="00920D0C" w:rsidRPr="00EC0F09" w:rsidRDefault="00920D0C" w:rsidP="005B0F26"/>
    <w:sectPr w:rsidR="00920D0C" w:rsidRPr="00EC0F09" w:rsidSect="00D76D3B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3CD8B2" w14:textId="77777777" w:rsidR="001B5A27" w:rsidRDefault="001B5A27" w:rsidP="008068A2">
      <w:pPr>
        <w:spacing w:after="0" w:line="240" w:lineRule="auto"/>
      </w:pPr>
      <w:r>
        <w:separator/>
      </w:r>
    </w:p>
  </w:endnote>
  <w:endnote w:type="continuationSeparator" w:id="0">
    <w:p w14:paraId="36F4D93A" w14:textId="77777777" w:rsidR="001B5A27" w:rsidRDefault="001B5A2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du="http://schemas.microsoft.com/office/word/2023/wordml/word16du"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5A741B" w14:textId="77777777" w:rsidR="001B5A27" w:rsidRDefault="001B5A27" w:rsidP="008068A2">
      <w:pPr>
        <w:spacing w:after="0" w:line="240" w:lineRule="auto"/>
      </w:pPr>
      <w:r>
        <w:separator/>
      </w:r>
    </w:p>
  </w:footnote>
  <w:footnote w:type="continuationSeparator" w:id="0">
    <w:p w14:paraId="4C3165F6" w14:textId="77777777" w:rsidR="001B5A27" w:rsidRDefault="001B5A2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811536"/>
    <w:multiLevelType w:val="hybridMultilevel"/>
    <w:tmpl w:val="E4E813F4"/>
    <w:lvl w:ilvl="0" w:tplc="9194668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256E1A"/>
    <w:multiLevelType w:val="hybridMultilevel"/>
    <w:tmpl w:val="EB548DA6"/>
    <w:lvl w:ilvl="0" w:tplc="B1FED9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79070A"/>
    <w:multiLevelType w:val="hybridMultilevel"/>
    <w:tmpl w:val="3FBCA4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D7270DD"/>
    <w:multiLevelType w:val="hybridMultilevel"/>
    <w:tmpl w:val="093CA8BE"/>
    <w:lvl w:ilvl="0" w:tplc="5AFAB6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CB3ED8"/>
    <w:multiLevelType w:val="hybridMultilevel"/>
    <w:tmpl w:val="0A0E28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8"/>
  </w:num>
  <w:num w:numId="3">
    <w:abstractNumId w:val="11"/>
  </w:num>
  <w:num w:numId="4">
    <w:abstractNumId w:val="9"/>
  </w:num>
  <w:num w:numId="5">
    <w:abstractNumId w:val="20"/>
  </w:num>
  <w:num w:numId="6">
    <w:abstractNumId w:val="7"/>
  </w:num>
  <w:num w:numId="7">
    <w:abstractNumId w:val="22"/>
  </w:num>
  <w:num w:numId="8">
    <w:abstractNumId w:val="15"/>
  </w:num>
  <w:num w:numId="9">
    <w:abstractNumId w:val="2"/>
  </w:num>
  <w:num w:numId="10">
    <w:abstractNumId w:val="26"/>
  </w:num>
  <w:num w:numId="11">
    <w:abstractNumId w:val="24"/>
  </w:num>
  <w:num w:numId="12">
    <w:abstractNumId w:val="4"/>
  </w:num>
  <w:num w:numId="13">
    <w:abstractNumId w:val="17"/>
  </w:num>
  <w:num w:numId="14">
    <w:abstractNumId w:val="14"/>
  </w:num>
  <w:num w:numId="15">
    <w:abstractNumId w:val="0"/>
  </w:num>
  <w:num w:numId="16">
    <w:abstractNumId w:val="27"/>
  </w:num>
  <w:num w:numId="17">
    <w:abstractNumId w:val="13"/>
  </w:num>
  <w:num w:numId="18">
    <w:abstractNumId w:val="19"/>
  </w:num>
  <w:num w:numId="19">
    <w:abstractNumId w:val="10"/>
  </w:num>
  <w:num w:numId="20">
    <w:abstractNumId w:val="6"/>
  </w:num>
  <w:num w:numId="21">
    <w:abstractNumId w:val="26"/>
  </w:num>
  <w:num w:numId="22">
    <w:abstractNumId w:val="1"/>
  </w:num>
  <w:num w:numId="23">
    <w:abstractNumId w:val="21"/>
  </w:num>
  <w:num w:numId="24">
    <w:abstractNumId w:val="16"/>
  </w:num>
  <w:num w:numId="25">
    <w:abstractNumId w:val="3"/>
  </w:num>
  <w:num w:numId="26">
    <w:abstractNumId w:val="25"/>
  </w:num>
  <w:num w:numId="27">
    <w:abstractNumId w:val="23"/>
  </w:num>
  <w:num w:numId="28">
    <w:abstractNumId w:val="8"/>
  </w:num>
  <w:num w:numId="29">
    <w:abstractNumId w:val="12"/>
  </w:num>
  <w:num w:numId="30">
    <w:abstractNumId w:val="3"/>
  </w:num>
  <w:num w:numId="31">
    <w:abstractNumId w:val="3"/>
  </w:num>
  <w:num w:numId="32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qQUASWvqhiwAAAA="/>
  </w:docVars>
  <w:rsids>
    <w:rsidRoot w:val="008068A2"/>
    <w:rsid w:val="00001D78"/>
    <w:rsid w:val="000023FD"/>
    <w:rsid w:val="00002C1C"/>
    <w:rsid w:val="00003701"/>
    <w:rsid w:val="00003B3A"/>
    <w:rsid w:val="00004AD2"/>
    <w:rsid w:val="00004CBF"/>
    <w:rsid w:val="00006FB4"/>
    <w:rsid w:val="00007044"/>
    <w:rsid w:val="00007ECB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2E67"/>
    <w:rsid w:val="000242C6"/>
    <w:rsid w:val="000244F9"/>
    <w:rsid w:val="00025F04"/>
    <w:rsid w:val="0002617E"/>
    <w:rsid w:val="0002690C"/>
    <w:rsid w:val="000271F9"/>
    <w:rsid w:val="000277CC"/>
    <w:rsid w:val="00027D31"/>
    <w:rsid w:val="00027EAA"/>
    <w:rsid w:val="000322C0"/>
    <w:rsid w:val="000328B6"/>
    <w:rsid w:val="0003315B"/>
    <w:rsid w:val="00034142"/>
    <w:rsid w:val="00034A6E"/>
    <w:rsid w:val="000407D1"/>
    <w:rsid w:val="00043791"/>
    <w:rsid w:val="000460A0"/>
    <w:rsid w:val="00046411"/>
    <w:rsid w:val="000501BD"/>
    <w:rsid w:val="00051280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0D47"/>
    <w:rsid w:val="00072702"/>
    <w:rsid w:val="00073504"/>
    <w:rsid w:val="000743F8"/>
    <w:rsid w:val="00076990"/>
    <w:rsid w:val="00077EF7"/>
    <w:rsid w:val="000801B2"/>
    <w:rsid w:val="00081F0B"/>
    <w:rsid w:val="00082E7C"/>
    <w:rsid w:val="0008332C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4B6"/>
    <w:rsid w:val="00093B61"/>
    <w:rsid w:val="0009498B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4E18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5C4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0F7638"/>
    <w:rsid w:val="00103906"/>
    <w:rsid w:val="00103934"/>
    <w:rsid w:val="00103A0D"/>
    <w:rsid w:val="00105B75"/>
    <w:rsid w:val="00105C3E"/>
    <w:rsid w:val="001068EF"/>
    <w:rsid w:val="00106D3B"/>
    <w:rsid w:val="00107497"/>
    <w:rsid w:val="00107EAC"/>
    <w:rsid w:val="00107F3C"/>
    <w:rsid w:val="00110989"/>
    <w:rsid w:val="00111A0E"/>
    <w:rsid w:val="001120AB"/>
    <w:rsid w:val="00112584"/>
    <w:rsid w:val="001129C3"/>
    <w:rsid w:val="00113B9B"/>
    <w:rsid w:val="00115F85"/>
    <w:rsid w:val="001167E9"/>
    <w:rsid w:val="00120398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2765D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5BA"/>
    <w:rsid w:val="00147857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5F3C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0CE"/>
    <w:rsid w:val="0019693A"/>
    <w:rsid w:val="00196A37"/>
    <w:rsid w:val="00196B49"/>
    <w:rsid w:val="00197F27"/>
    <w:rsid w:val="001A0D76"/>
    <w:rsid w:val="001A2DD2"/>
    <w:rsid w:val="001A41E0"/>
    <w:rsid w:val="001A6728"/>
    <w:rsid w:val="001A7917"/>
    <w:rsid w:val="001B06D6"/>
    <w:rsid w:val="001B13DA"/>
    <w:rsid w:val="001B1E23"/>
    <w:rsid w:val="001B2093"/>
    <w:rsid w:val="001B3ECD"/>
    <w:rsid w:val="001B44AF"/>
    <w:rsid w:val="001B5A27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611"/>
    <w:rsid w:val="001D0773"/>
    <w:rsid w:val="001D2464"/>
    <w:rsid w:val="001D30C8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76ED"/>
    <w:rsid w:val="001E7EE2"/>
    <w:rsid w:val="001F1B1C"/>
    <w:rsid w:val="001F1FEA"/>
    <w:rsid w:val="001F237B"/>
    <w:rsid w:val="001F25D9"/>
    <w:rsid w:val="001F28BE"/>
    <w:rsid w:val="001F3AB9"/>
    <w:rsid w:val="001F4224"/>
    <w:rsid w:val="001F4DA4"/>
    <w:rsid w:val="001F4E78"/>
    <w:rsid w:val="001F577D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1BE"/>
    <w:rsid w:val="00214303"/>
    <w:rsid w:val="00215FCE"/>
    <w:rsid w:val="002229A0"/>
    <w:rsid w:val="00222DBE"/>
    <w:rsid w:val="00222EEB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6673"/>
    <w:rsid w:val="00277F60"/>
    <w:rsid w:val="0028004B"/>
    <w:rsid w:val="00280AE5"/>
    <w:rsid w:val="00282452"/>
    <w:rsid w:val="00282E5E"/>
    <w:rsid w:val="00283683"/>
    <w:rsid w:val="002866BD"/>
    <w:rsid w:val="00286BC1"/>
    <w:rsid w:val="00286C40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6809"/>
    <w:rsid w:val="002B7064"/>
    <w:rsid w:val="002B7B6F"/>
    <w:rsid w:val="002C04CB"/>
    <w:rsid w:val="002C0B48"/>
    <w:rsid w:val="002C114A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4AC9"/>
    <w:rsid w:val="002E63DF"/>
    <w:rsid w:val="002E7226"/>
    <w:rsid w:val="002E7BF0"/>
    <w:rsid w:val="002F01BF"/>
    <w:rsid w:val="002F0BA7"/>
    <w:rsid w:val="002F2560"/>
    <w:rsid w:val="002F29A7"/>
    <w:rsid w:val="002F51D9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4BCE"/>
    <w:rsid w:val="00307F8D"/>
    <w:rsid w:val="00310ACD"/>
    <w:rsid w:val="003114EC"/>
    <w:rsid w:val="003118A4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26F4F"/>
    <w:rsid w:val="00331EA4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57C7C"/>
    <w:rsid w:val="00360085"/>
    <w:rsid w:val="0036032D"/>
    <w:rsid w:val="00361559"/>
    <w:rsid w:val="00362680"/>
    <w:rsid w:val="00363A65"/>
    <w:rsid w:val="00364BA6"/>
    <w:rsid w:val="00364C7A"/>
    <w:rsid w:val="00367B13"/>
    <w:rsid w:val="00367EE3"/>
    <w:rsid w:val="00370773"/>
    <w:rsid w:val="00371219"/>
    <w:rsid w:val="00371906"/>
    <w:rsid w:val="003719CB"/>
    <w:rsid w:val="003719EC"/>
    <w:rsid w:val="0037305F"/>
    <w:rsid w:val="0037351A"/>
    <w:rsid w:val="00376400"/>
    <w:rsid w:val="0037787D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876"/>
    <w:rsid w:val="00397C38"/>
    <w:rsid w:val="003A0A99"/>
    <w:rsid w:val="003A0EDB"/>
    <w:rsid w:val="003A1601"/>
    <w:rsid w:val="003A2566"/>
    <w:rsid w:val="003A353C"/>
    <w:rsid w:val="003A4ACC"/>
    <w:rsid w:val="003A5602"/>
    <w:rsid w:val="003A7006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5D25"/>
    <w:rsid w:val="003D6789"/>
    <w:rsid w:val="003D696E"/>
    <w:rsid w:val="003D6B10"/>
    <w:rsid w:val="003D6BDD"/>
    <w:rsid w:val="003E038B"/>
    <w:rsid w:val="003E0B3A"/>
    <w:rsid w:val="003E1013"/>
    <w:rsid w:val="003E152A"/>
    <w:rsid w:val="003E167F"/>
    <w:rsid w:val="003E1AB1"/>
    <w:rsid w:val="003E2A2C"/>
    <w:rsid w:val="003E387A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56E4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423D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C51"/>
    <w:rsid w:val="004509C3"/>
    <w:rsid w:val="00452545"/>
    <w:rsid w:val="004525BC"/>
    <w:rsid w:val="00453464"/>
    <w:rsid w:val="00453A32"/>
    <w:rsid w:val="00453EC0"/>
    <w:rsid w:val="0045670C"/>
    <w:rsid w:val="00457BAF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45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936"/>
    <w:rsid w:val="00486CE9"/>
    <w:rsid w:val="00486FE7"/>
    <w:rsid w:val="00487671"/>
    <w:rsid w:val="004879B8"/>
    <w:rsid w:val="00491748"/>
    <w:rsid w:val="00491BD4"/>
    <w:rsid w:val="00493812"/>
    <w:rsid w:val="004949B7"/>
    <w:rsid w:val="0049547C"/>
    <w:rsid w:val="00495EBE"/>
    <w:rsid w:val="00496556"/>
    <w:rsid w:val="00496DC5"/>
    <w:rsid w:val="00497C4B"/>
    <w:rsid w:val="004A1137"/>
    <w:rsid w:val="004A11B1"/>
    <w:rsid w:val="004A58B7"/>
    <w:rsid w:val="004A5B62"/>
    <w:rsid w:val="004A5F04"/>
    <w:rsid w:val="004A6DD0"/>
    <w:rsid w:val="004A782D"/>
    <w:rsid w:val="004A7E77"/>
    <w:rsid w:val="004B05F5"/>
    <w:rsid w:val="004B1042"/>
    <w:rsid w:val="004B32A7"/>
    <w:rsid w:val="004B36A7"/>
    <w:rsid w:val="004B3B11"/>
    <w:rsid w:val="004B4CB7"/>
    <w:rsid w:val="004B519A"/>
    <w:rsid w:val="004B5D52"/>
    <w:rsid w:val="004B6E78"/>
    <w:rsid w:val="004C0CF3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D7DC5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19A2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1297"/>
    <w:rsid w:val="005020B0"/>
    <w:rsid w:val="0050308F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5107"/>
    <w:rsid w:val="00535783"/>
    <w:rsid w:val="00535A69"/>
    <w:rsid w:val="00540F1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767"/>
    <w:rsid w:val="00564D7B"/>
    <w:rsid w:val="0056527D"/>
    <w:rsid w:val="005657D7"/>
    <w:rsid w:val="00565871"/>
    <w:rsid w:val="00565D8E"/>
    <w:rsid w:val="00566956"/>
    <w:rsid w:val="00566B7B"/>
    <w:rsid w:val="0056786B"/>
    <w:rsid w:val="005713FF"/>
    <w:rsid w:val="005716D0"/>
    <w:rsid w:val="00571830"/>
    <w:rsid w:val="00572B3D"/>
    <w:rsid w:val="005733DB"/>
    <w:rsid w:val="005736C4"/>
    <w:rsid w:val="005736DA"/>
    <w:rsid w:val="00573714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4C13"/>
    <w:rsid w:val="00596357"/>
    <w:rsid w:val="00596E2C"/>
    <w:rsid w:val="00597C5F"/>
    <w:rsid w:val="00597FCD"/>
    <w:rsid w:val="005A1364"/>
    <w:rsid w:val="005A1818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0F26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6C71"/>
    <w:rsid w:val="005B74F2"/>
    <w:rsid w:val="005B7E9D"/>
    <w:rsid w:val="005C07BE"/>
    <w:rsid w:val="005C131C"/>
    <w:rsid w:val="005C1A06"/>
    <w:rsid w:val="005C2EF0"/>
    <w:rsid w:val="005C3E4C"/>
    <w:rsid w:val="005C573C"/>
    <w:rsid w:val="005C5E34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9B6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46E"/>
    <w:rsid w:val="006238A7"/>
    <w:rsid w:val="00623A98"/>
    <w:rsid w:val="00624DCF"/>
    <w:rsid w:val="00624DE0"/>
    <w:rsid w:val="006251C3"/>
    <w:rsid w:val="006251CA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0681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29CE"/>
    <w:rsid w:val="00654219"/>
    <w:rsid w:val="00654338"/>
    <w:rsid w:val="00655565"/>
    <w:rsid w:val="00655BFD"/>
    <w:rsid w:val="006561AF"/>
    <w:rsid w:val="006568CE"/>
    <w:rsid w:val="00656B97"/>
    <w:rsid w:val="0066008F"/>
    <w:rsid w:val="0066096D"/>
    <w:rsid w:val="00660BA6"/>
    <w:rsid w:val="00661713"/>
    <w:rsid w:val="00661F23"/>
    <w:rsid w:val="006623AD"/>
    <w:rsid w:val="0066425E"/>
    <w:rsid w:val="0066440A"/>
    <w:rsid w:val="00664546"/>
    <w:rsid w:val="00664E74"/>
    <w:rsid w:val="006659BB"/>
    <w:rsid w:val="006660E2"/>
    <w:rsid w:val="00667050"/>
    <w:rsid w:val="00667D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0B4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7C0"/>
    <w:rsid w:val="006B198D"/>
    <w:rsid w:val="006B29CE"/>
    <w:rsid w:val="006B39FC"/>
    <w:rsid w:val="006B4122"/>
    <w:rsid w:val="006B49B8"/>
    <w:rsid w:val="006B4CC2"/>
    <w:rsid w:val="006B56EF"/>
    <w:rsid w:val="006B613B"/>
    <w:rsid w:val="006B61B6"/>
    <w:rsid w:val="006B61DA"/>
    <w:rsid w:val="006B658F"/>
    <w:rsid w:val="006B796E"/>
    <w:rsid w:val="006B7F72"/>
    <w:rsid w:val="006C033F"/>
    <w:rsid w:val="006C05FC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6F1B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0891"/>
    <w:rsid w:val="00731474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2B"/>
    <w:rsid w:val="00742056"/>
    <w:rsid w:val="00742A4E"/>
    <w:rsid w:val="00742D7D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75DA"/>
    <w:rsid w:val="00760078"/>
    <w:rsid w:val="00760FCD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228F"/>
    <w:rsid w:val="0077239F"/>
    <w:rsid w:val="00775C6A"/>
    <w:rsid w:val="00775FC7"/>
    <w:rsid w:val="007774C0"/>
    <w:rsid w:val="007819DE"/>
    <w:rsid w:val="00782FA3"/>
    <w:rsid w:val="007837F0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0C2"/>
    <w:rsid w:val="007966C9"/>
    <w:rsid w:val="0079685B"/>
    <w:rsid w:val="0079750A"/>
    <w:rsid w:val="007A0094"/>
    <w:rsid w:val="007A04E0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26A8"/>
    <w:rsid w:val="007B294E"/>
    <w:rsid w:val="007B3B33"/>
    <w:rsid w:val="007B3D85"/>
    <w:rsid w:val="007B43B0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6F1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9CF"/>
    <w:rsid w:val="00807DC2"/>
    <w:rsid w:val="008105A0"/>
    <w:rsid w:val="00811C98"/>
    <w:rsid w:val="00811CBC"/>
    <w:rsid w:val="00812219"/>
    <w:rsid w:val="00813B3E"/>
    <w:rsid w:val="00813D3A"/>
    <w:rsid w:val="008159F3"/>
    <w:rsid w:val="00816565"/>
    <w:rsid w:val="00816B09"/>
    <w:rsid w:val="00817771"/>
    <w:rsid w:val="00822676"/>
    <w:rsid w:val="00822BD9"/>
    <w:rsid w:val="00823E02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5B7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1D3F"/>
    <w:rsid w:val="00842781"/>
    <w:rsid w:val="008430B0"/>
    <w:rsid w:val="0084377A"/>
    <w:rsid w:val="00844234"/>
    <w:rsid w:val="008446C7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6F8B"/>
    <w:rsid w:val="008570AC"/>
    <w:rsid w:val="00860B37"/>
    <w:rsid w:val="00860DE4"/>
    <w:rsid w:val="00861625"/>
    <w:rsid w:val="008617B5"/>
    <w:rsid w:val="00862300"/>
    <w:rsid w:val="00863C18"/>
    <w:rsid w:val="00864AB3"/>
    <w:rsid w:val="00865262"/>
    <w:rsid w:val="00870028"/>
    <w:rsid w:val="0087027E"/>
    <w:rsid w:val="00870828"/>
    <w:rsid w:val="00872658"/>
    <w:rsid w:val="00872677"/>
    <w:rsid w:val="00872DBB"/>
    <w:rsid w:val="0087495D"/>
    <w:rsid w:val="008749F9"/>
    <w:rsid w:val="008765C2"/>
    <w:rsid w:val="008774C8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97264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0EFA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1929"/>
    <w:rsid w:val="008C1C10"/>
    <w:rsid w:val="008C2A2C"/>
    <w:rsid w:val="008C2B6E"/>
    <w:rsid w:val="008C2B83"/>
    <w:rsid w:val="008C51CB"/>
    <w:rsid w:val="008C54F7"/>
    <w:rsid w:val="008C5930"/>
    <w:rsid w:val="008C6E48"/>
    <w:rsid w:val="008D09B9"/>
    <w:rsid w:val="008D1530"/>
    <w:rsid w:val="008D359D"/>
    <w:rsid w:val="008D3BE1"/>
    <w:rsid w:val="008D5A38"/>
    <w:rsid w:val="008D6AF3"/>
    <w:rsid w:val="008D7856"/>
    <w:rsid w:val="008E0567"/>
    <w:rsid w:val="008E0652"/>
    <w:rsid w:val="008E19F4"/>
    <w:rsid w:val="008E29A1"/>
    <w:rsid w:val="008E4971"/>
    <w:rsid w:val="008E62C5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79E"/>
    <w:rsid w:val="00902E68"/>
    <w:rsid w:val="00905A0C"/>
    <w:rsid w:val="00905DDB"/>
    <w:rsid w:val="009063A1"/>
    <w:rsid w:val="009079F5"/>
    <w:rsid w:val="009105AD"/>
    <w:rsid w:val="009114E2"/>
    <w:rsid w:val="00912A38"/>
    <w:rsid w:val="00912BC6"/>
    <w:rsid w:val="0091563E"/>
    <w:rsid w:val="00916E2B"/>
    <w:rsid w:val="00920934"/>
    <w:rsid w:val="00920D0C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64"/>
    <w:rsid w:val="009269A4"/>
    <w:rsid w:val="00926C73"/>
    <w:rsid w:val="00926E7B"/>
    <w:rsid w:val="0092792F"/>
    <w:rsid w:val="00930E70"/>
    <w:rsid w:val="00932003"/>
    <w:rsid w:val="009327A8"/>
    <w:rsid w:val="00932B97"/>
    <w:rsid w:val="00932C67"/>
    <w:rsid w:val="00934183"/>
    <w:rsid w:val="00934573"/>
    <w:rsid w:val="0093710A"/>
    <w:rsid w:val="00937A81"/>
    <w:rsid w:val="00940F6F"/>
    <w:rsid w:val="00941053"/>
    <w:rsid w:val="0094131D"/>
    <w:rsid w:val="00941A4B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571B"/>
    <w:rsid w:val="009572C5"/>
    <w:rsid w:val="00960071"/>
    <w:rsid w:val="009603FF"/>
    <w:rsid w:val="00960752"/>
    <w:rsid w:val="00961157"/>
    <w:rsid w:val="00962127"/>
    <w:rsid w:val="0096273F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3D1"/>
    <w:rsid w:val="009808DB"/>
    <w:rsid w:val="00980DAE"/>
    <w:rsid w:val="00981EBA"/>
    <w:rsid w:val="00981F64"/>
    <w:rsid w:val="00984A94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8DE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0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0E70"/>
    <w:rsid w:val="009F194F"/>
    <w:rsid w:val="009F391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27C8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5333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5A"/>
    <w:rsid w:val="00A52FFD"/>
    <w:rsid w:val="00A55FA3"/>
    <w:rsid w:val="00A56299"/>
    <w:rsid w:val="00A57711"/>
    <w:rsid w:val="00A57878"/>
    <w:rsid w:val="00A57C90"/>
    <w:rsid w:val="00A60A6B"/>
    <w:rsid w:val="00A612A7"/>
    <w:rsid w:val="00A62C36"/>
    <w:rsid w:val="00A64585"/>
    <w:rsid w:val="00A66A10"/>
    <w:rsid w:val="00A66DE2"/>
    <w:rsid w:val="00A66E2B"/>
    <w:rsid w:val="00A67C00"/>
    <w:rsid w:val="00A67C1D"/>
    <w:rsid w:val="00A67EBD"/>
    <w:rsid w:val="00A70227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513F"/>
    <w:rsid w:val="00AB5729"/>
    <w:rsid w:val="00AB5D66"/>
    <w:rsid w:val="00AC106C"/>
    <w:rsid w:val="00AC34BA"/>
    <w:rsid w:val="00AC49A0"/>
    <w:rsid w:val="00AC6082"/>
    <w:rsid w:val="00AC60FE"/>
    <w:rsid w:val="00AC6A55"/>
    <w:rsid w:val="00AC77AD"/>
    <w:rsid w:val="00AD031F"/>
    <w:rsid w:val="00AD0C6A"/>
    <w:rsid w:val="00AD20CE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E19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1E68"/>
    <w:rsid w:val="00B33272"/>
    <w:rsid w:val="00B3396F"/>
    <w:rsid w:val="00B35425"/>
    <w:rsid w:val="00B357DA"/>
    <w:rsid w:val="00B35B05"/>
    <w:rsid w:val="00B35DDC"/>
    <w:rsid w:val="00B367F9"/>
    <w:rsid w:val="00B3684B"/>
    <w:rsid w:val="00B37A5C"/>
    <w:rsid w:val="00B401D5"/>
    <w:rsid w:val="00B40F37"/>
    <w:rsid w:val="00B411BD"/>
    <w:rsid w:val="00B429EF"/>
    <w:rsid w:val="00B43740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0DEE"/>
    <w:rsid w:val="00B510B8"/>
    <w:rsid w:val="00B53683"/>
    <w:rsid w:val="00B5471C"/>
    <w:rsid w:val="00B5496C"/>
    <w:rsid w:val="00B54BF6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373A"/>
    <w:rsid w:val="00B84C9D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01"/>
    <w:rsid w:val="00B94C3E"/>
    <w:rsid w:val="00B95BCB"/>
    <w:rsid w:val="00B96C33"/>
    <w:rsid w:val="00B96EC7"/>
    <w:rsid w:val="00B96F8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B024A"/>
    <w:rsid w:val="00BB028F"/>
    <w:rsid w:val="00BB05FA"/>
    <w:rsid w:val="00BB0D7E"/>
    <w:rsid w:val="00BB12FD"/>
    <w:rsid w:val="00BB1C64"/>
    <w:rsid w:val="00BB223F"/>
    <w:rsid w:val="00BB2552"/>
    <w:rsid w:val="00BB470D"/>
    <w:rsid w:val="00BB4F5A"/>
    <w:rsid w:val="00BB50E1"/>
    <w:rsid w:val="00BB5B10"/>
    <w:rsid w:val="00BC02FA"/>
    <w:rsid w:val="00BC0C15"/>
    <w:rsid w:val="00BC1635"/>
    <w:rsid w:val="00BC17CA"/>
    <w:rsid w:val="00BC3000"/>
    <w:rsid w:val="00BC3C9D"/>
    <w:rsid w:val="00BC3D72"/>
    <w:rsid w:val="00BC56D6"/>
    <w:rsid w:val="00BC7B81"/>
    <w:rsid w:val="00BD2C47"/>
    <w:rsid w:val="00BD2D13"/>
    <w:rsid w:val="00BD350C"/>
    <w:rsid w:val="00BD3BAB"/>
    <w:rsid w:val="00BD48CF"/>
    <w:rsid w:val="00BD5199"/>
    <w:rsid w:val="00BD5F20"/>
    <w:rsid w:val="00BD6281"/>
    <w:rsid w:val="00BD6A7C"/>
    <w:rsid w:val="00BD7833"/>
    <w:rsid w:val="00BD7AD6"/>
    <w:rsid w:val="00BD7ECE"/>
    <w:rsid w:val="00BE23E0"/>
    <w:rsid w:val="00BE2E5E"/>
    <w:rsid w:val="00BE4995"/>
    <w:rsid w:val="00BE4A7D"/>
    <w:rsid w:val="00BE4F9F"/>
    <w:rsid w:val="00BE5655"/>
    <w:rsid w:val="00BE5B7A"/>
    <w:rsid w:val="00BE5F09"/>
    <w:rsid w:val="00BE738A"/>
    <w:rsid w:val="00BE7CB6"/>
    <w:rsid w:val="00BF14DC"/>
    <w:rsid w:val="00BF16D5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3E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58BB"/>
    <w:rsid w:val="00C16F49"/>
    <w:rsid w:val="00C17C4B"/>
    <w:rsid w:val="00C17E69"/>
    <w:rsid w:val="00C2111E"/>
    <w:rsid w:val="00C21261"/>
    <w:rsid w:val="00C212C0"/>
    <w:rsid w:val="00C22B64"/>
    <w:rsid w:val="00C231AE"/>
    <w:rsid w:val="00C232A0"/>
    <w:rsid w:val="00C235C6"/>
    <w:rsid w:val="00C23AEC"/>
    <w:rsid w:val="00C241B7"/>
    <w:rsid w:val="00C2459B"/>
    <w:rsid w:val="00C25332"/>
    <w:rsid w:val="00C25B18"/>
    <w:rsid w:val="00C25B2E"/>
    <w:rsid w:val="00C25F44"/>
    <w:rsid w:val="00C26617"/>
    <w:rsid w:val="00C2680A"/>
    <w:rsid w:val="00C3078B"/>
    <w:rsid w:val="00C3194B"/>
    <w:rsid w:val="00C32475"/>
    <w:rsid w:val="00C3271C"/>
    <w:rsid w:val="00C344EA"/>
    <w:rsid w:val="00C34F44"/>
    <w:rsid w:val="00C34F46"/>
    <w:rsid w:val="00C355A5"/>
    <w:rsid w:val="00C35BF7"/>
    <w:rsid w:val="00C3635C"/>
    <w:rsid w:val="00C365CA"/>
    <w:rsid w:val="00C4054F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0931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2C1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5D8F"/>
    <w:rsid w:val="00CA65FD"/>
    <w:rsid w:val="00CA787E"/>
    <w:rsid w:val="00CB06D9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47BC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C7A64"/>
    <w:rsid w:val="00CD11E9"/>
    <w:rsid w:val="00CD1D8D"/>
    <w:rsid w:val="00CD2389"/>
    <w:rsid w:val="00CD2B04"/>
    <w:rsid w:val="00CD2B44"/>
    <w:rsid w:val="00CD2B8F"/>
    <w:rsid w:val="00CD38FA"/>
    <w:rsid w:val="00CD3A82"/>
    <w:rsid w:val="00CD3B83"/>
    <w:rsid w:val="00CD5181"/>
    <w:rsid w:val="00CD68B2"/>
    <w:rsid w:val="00CD71CF"/>
    <w:rsid w:val="00CD7485"/>
    <w:rsid w:val="00CD7D5C"/>
    <w:rsid w:val="00CD7EEA"/>
    <w:rsid w:val="00CE0C33"/>
    <w:rsid w:val="00CE23DE"/>
    <w:rsid w:val="00CE298C"/>
    <w:rsid w:val="00CE2A16"/>
    <w:rsid w:val="00CE3363"/>
    <w:rsid w:val="00CE3F50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40C3"/>
    <w:rsid w:val="00CF4470"/>
    <w:rsid w:val="00CF50DF"/>
    <w:rsid w:val="00CF5B08"/>
    <w:rsid w:val="00CF5EB1"/>
    <w:rsid w:val="00CF77F9"/>
    <w:rsid w:val="00CF782A"/>
    <w:rsid w:val="00D0009C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40"/>
    <w:rsid w:val="00D14DA2"/>
    <w:rsid w:val="00D15E8E"/>
    <w:rsid w:val="00D16CA7"/>
    <w:rsid w:val="00D174C9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0C2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441F4"/>
    <w:rsid w:val="00D50831"/>
    <w:rsid w:val="00D50F97"/>
    <w:rsid w:val="00D512D1"/>
    <w:rsid w:val="00D52350"/>
    <w:rsid w:val="00D524A6"/>
    <w:rsid w:val="00D52AC8"/>
    <w:rsid w:val="00D52E42"/>
    <w:rsid w:val="00D530F3"/>
    <w:rsid w:val="00D543A9"/>
    <w:rsid w:val="00D551AB"/>
    <w:rsid w:val="00D55609"/>
    <w:rsid w:val="00D568F0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6D3B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87D02"/>
    <w:rsid w:val="00D90C37"/>
    <w:rsid w:val="00D910AA"/>
    <w:rsid w:val="00D914DC"/>
    <w:rsid w:val="00D920F9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105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726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C36"/>
    <w:rsid w:val="00E26F43"/>
    <w:rsid w:val="00E279F4"/>
    <w:rsid w:val="00E27B2C"/>
    <w:rsid w:val="00E30266"/>
    <w:rsid w:val="00E31E49"/>
    <w:rsid w:val="00E32270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1CA8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57FC0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6AC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779E4"/>
    <w:rsid w:val="00E80221"/>
    <w:rsid w:val="00E80995"/>
    <w:rsid w:val="00E809A0"/>
    <w:rsid w:val="00E80BCE"/>
    <w:rsid w:val="00E81654"/>
    <w:rsid w:val="00E82357"/>
    <w:rsid w:val="00E83371"/>
    <w:rsid w:val="00E8341C"/>
    <w:rsid w:val="00E845A4"/>
    <w:rsid w:val="00E850F4"/>
    <w:rsid w:val="00E854E3"/>
    <w:rsid w:val="00E8628A"/>
    <w:rsid w:val="00E8685F"/>
    <w:rsid w:val="00E86D42"/>
    <w:rsid w:val="00E9096B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46CF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E8E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0F09"/>
    <w:rsid w:val="00EC207F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1BD4"/>
    <w:rsid w:val="00ED2284"/>
    <w:rsid w:val="00ED2294"/>
    <w:rsid w:val="00ED241F"/>
    <w:rsid w:val="00ED347D"/>
    <w:rsid w:val="00ED45A8"/>
    <w:rsid w:val="00ED73AC"/>
    <w:rsid w:val="00ED73C4"/>
    <w:rsid w:val="00ED75CA"/>
    <w:rsid w:val="00ED78B1"/>
    <w:rsid w:val="00ED7F56"/>
    <w:rsid w:val="00EE0909"/>
    <w:rsid w:val="00EE1DB6"/>
    <w:rsid w:val="00EE2FE0"/>
    <w:rsid w:val="00EE30BE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2E4D"/>
    <w:rsid w:val="00EF2F7C"/>
    <w:rsid w:val="00EF31B5"/>
    <w:rsid w:val="00EF3ADF"/>
    <w:rsid w:val="00EF48B8"/>
    <w:rsid w:val="00EF4C74"/>
    <w:rsid w:val="00EF66B7"/>
    <w:rsid w:val="00EF6BC6"/>
    <w:rsid w:val="00EF7332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05CD"/>
    <w:rsid w:val="00F11AB3"/>
    <w:rsid w:val="00F12093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0919"/>
    <w:rsid w:val="00F32352"/>
    <w:rsid w:val="00F32DFA"/>
    <w:rsid w:val="00F35589"/>
    <w:rsid w:val="00F35DE2"/>
    <w:rsid w:val="00F363B7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66E22"/>
    <w:rsid w:val="00F7033C"/>
    <w:rsid w:val="00F7036B"/>
    <w:rsid w:val="00F71602"/>
    <w:rsid w:val="00F7187C"/>
    <w:rsid w:val="00F724EE"/>
    <w:rsid w:val="00F72B23"/>
    <w:rsid w:val="00F72CEE"/>
    <w:rsid w:val="00F743A2"/>
    <w:rsid w:val="00F7470D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0C9"/>
    <w:rsid w:val="00F85816"/>
    <w:rsid w:val="00F8581B"/>
    <w:rsid w:val="00F86DAC"/>
    <w:rsid w:val="00F9089A"/>
    <w:rsid w:val="00F90CD8"/>
    <w:rsid w:val="00F90E7C"/>
    <w:rsid w:val="00F92C0B"/>
    <w:rsid w:val="00F933A8"/>
    <w:rsid w:val="00F93C22"/>
    <w:rsid w:val="00F956FF"/>
    <w:rsid w:val="00F95DEE"/>
    <w:rsid w:val="00F96017"/>
    <w:rsid w:val="00F9611A"/>
    <w:rsid w:val="00F976AD"/>
    <w:rsid w:val="00F97DCA"/>
    <w:rsid w:val="00FA0815"/>
    <w:rsid w:val="00FA0C84"/>
    <w:rsid w:val="00FA27D3"/>
    <w:rsid w:val="00FA2999"/>
    <w:rsid w:val="00FA2DD8"/>
    <w:rsid w:val="00FA3094"/>
    <w:rsid w:val="00FA3DA8"/>
    <w:rsid w:val="00FA4870"/>
    <w:rsid w:val="00FA4CF4"/>
    <w:rsid w:val="00FA4E7F"/>
    <w:rsid w:val="00FA5156"/>
    <w:rsid w:val="00FA5312"/>
    <w:rsid w:val="00FA6A78"/>
    <w:rsid w:val="00FA74F1"/>
    <w:rsid w:val="00FA7D08"/>
    <w:rsid w:val="00FB08FE"/>
    <w:rsid w:val="00FB0C25"/>
    <w:rsid w:val="00FB1054"/>
    <w:rsid w:val="00FB10D2"/>
    <w:rsid w:val="00FB1B35"/>
    <w:rsid w:val="00FB30C1"/>
    <w:rsid w:val="00FB315D"/>
    <w:rsid w:val="00FB4EF3"/>
    <w:rsid w:val="00FB646C"/>
    <w:rsid w:val="00FB6837"/>
    <w:rsid w:val="00FB7B14"/>
    <w:rsid w:val="00FB7DD4"/>
    <w:rsid w:val="00FC05EB"/>
    <w:rsid w:val="00FC0622"/>
    <w:rsid w:val="00FC1021"/>
    <w:rsid w:val="00FC15CA"/>
    <w:rsid w:val="00FC1822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2680A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a0"/>
    <w:rsid w:val="006014B1"/>
  </w:style>
  <w:style w:type="table" w:customStyle="1" w:styleId="TableGrid1">
    <w:name w:val="Table Grid1"/>
    <w:basedOn w:val="a1"/>
    <w:next w:val="af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EC4555"/>
  </w:style>
  <w:style w:type="character" w:styleId="af0">
    <w:name w:val="Unresolved Mention"/>
    <w:basedOn w:val="a0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a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a0"/>
    <w:rsid w:val="00655BFD"/>
  </w:style>
  <w:style w:type="character" w:customStyle="1" w:styleId="eop">
    <w:name w:val="eop"/>
    <w:basedOn w:val="a0"/>
    <w:rsid w:val="00655BFD"/>
  </w:style>
  <w:style w:type="character" w:styleId="HTML1">
    <w:name w:val="HTML Code"/>
    <w:basedOn w:val="a0"/>
    <w:uiPriority w:val="99"/>
    <w:semiHidden/>
    <w:unhideWhenUsed/>
    <w:rsid w:val="00EF733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461</Words>
  <Characters>2628</Characters>
  <Application>Microsoft Office Word</Application>
  <DocSecurity>0</DocSecurity>
  <Lines>21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am Preparation: Movie Collection</vt:lpstr>
      <vt:lpstr>Exam Preparation: Movie Collection</vt:lpstr>
    </vt:vector>
  </TitlesOfParts>
  <Manager>Svetlin Nakov</Manager>
  <Company>Software University (SoftUni)</Company>
  <LinksUpToDate>false</LinksUpToDate>
  <CharactersWithSpaces>3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Preparation: Movie Collection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Mariqn Dimidov</cp:lastModifiedBy>
  <cp:revision>13</cp:revision>
  <cp:lastPrinted>2023-08-08T05:07:00Z</cp:lastPrinted>
  <dcterms:created xsi:type="dcterms:W3CDTF">2024-04-02T09:25:00Z</dcterms:created>
  <dcterms:modified xsi:type="dcterms:W3CDTF">2024-07-30T14:06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3a6b7f5dd350a526383b9326fb5dab93e84a08e0b75b369cf491143d8edd6b</vt:lpwstr>
  </property>
</Properties>
</file>